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AF7AA" w14:textId="0C25E926" w:rsidR="000D05FE" w:rsidRPr="000D05FE" w:rsidRDefault="00F3740C" w:rsidP="000D05F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Assignment </w:t>
      </w:r>
      <w:r w:rsidR="00EA1E05">
        <w:rPr>
          <w:b/>
          <w:sz w:val="44"/>
          <w:szCs w:val="44"/>
        </w:rPr>
        <w:t>4</w:t>
      </w:r>
    </w:p>
    <w:p w14:paraId="092195C4" w14:textId="1E6F29D6" w:rsidR="00EA1E05" w:rsidRDefault="00EA1E05" w:rsidP="000D05FE">
      <w:pPr>
        <w:jc w:val="center"/>
      </w:pPr>
    </w:p>
    <w:p w14:paraId="2E706904" w14:textId="77777777" w:rsidR="00EA1E05" w:rsidRPr="002024A3" w:rsidRDefault="00EA1E05" w:rsidP="00EA1E05">
      <w:pPr>
        <w:spacing w:line="360" w:lineRule="auto"/>
        <w:rPr>
          <w:b/>
          <w:bCs/>
          <w:sz w:val="24"/>
          <w:szCs w:val="24"/>
          <w:lang w:val="en-US"/>
        </w:rPr>
      </w:pPr>
      <w:r w:rsidRPr="002024A3">
        <w:rPr>
          <w:b/>
          <w:bCs/>
          <w:sz w:val="24"/>
          <w:szCs w:val="24"/>
          <w:lang w:val="en-US"/>
        </w:rPr>
        <w:t xml:space="preserve">Description: </w:t>
      </w:r>
    </w:p>
    <w:p w14:paraId="29798629" w14:textId="77777777" w:rsidR="00EA1E05" w:rsidRPr="00453928" w:rsidRDefault="00EA1E05" w:rsidP="00EA1E0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ssume that you</w:t>
      </w:r>
      <w:r w:rsidRPr="003D6703">
        <w:rPr>
          <w:rFonts w:ascii="Book Antiqua" w:hAnsi="Book Antiqua"/>
          <w:sz w:val="24"/>
          <w:szCs w:val="24"/>
          <w:lang w:val="en-US"/>
        </w:rPr>
        <w:t xml:space="preserve"> hav</w:t>
      </w:r>
      <w:r>
        <w:rPr>
          <w:rFonts w:ascii="Book Antiqua" w:hAnsi="Book Antiqua"/>
          <w:sz w:val="24"/>
          <w:szCs w:val="24"/>
          <w:lang w:val="en-US"/>
        </w:rPr>
        <w:t>e the following JavaScript code:</w:t>
      </w:r>
    </w:p>
    <w:p w14:paraId="361CA637" w14:textId="77777777" w:rsidR="00EA1E05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Code – </w:t>
      </w:r>
    </w:p>
    <w:p w14:paraId="04216539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 xml:space="preserve">var </w:t>
      </w:r>
      <w:proofErr w:type="spellStart"/>
      <w:r w:rsidRPr="001C5CB0">
        <w:rPr>
          <w:color w:val="009999"/>
          <w:sz w:val="24"/>
          <w:szCs w:val="24"/>
        </w:rPr>
        <w:t>someVar</w:t>
      </w:r>
      <w:proofErr w:type="spellEnd"/>
      <w:r w:rsidRPr="001C5CB0">
        <w:rPr>
          <w:color w:val="009999"/>
          <w:sz w:val="24"/>
          <w:szCs w:val="24"/>
        </w:rPr>
        <w:t xml:space="preserve"> = "1";</w:t>
      </w:r>
    </w:p>
    <w:p w14:paraId="1034FC00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 xml:space="preserve">var </w:t>
      </w:r>
      <w:proofErr w:type="spellStart"/>
      <w:r w:rsidRPr="001C5CB0">
        <w:rPr>
          <w:color w:val="009999"/>
          <w:sz w:val="24"/>
          <w:szCs w:val="24"/>
        </w:rPr>
        <w:t>someObject</w:t>
      </w:r>
      <w:proofErr w:type="spellEnd"/>
      <w:r w:rsidRPr="001C5CB0">
        <w:rPr>
          <w:color w:val="009999"/>
          <w:sz w:val="24"/>
          <w:szCs w:val="24"/>
        </w:rPr>
        <w:t xml:space="preserve"> = {</w:t>
      </w:r>
    </w:p>
    <w:p w14:paraId="5BB439A1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proofErr w:type="spellStart"/>
      <w:r w:rsidRPr="001C5CB0">
        <w:rPr>
          <w:color w:val="009999"/>
          <w:sz w:val="24"/>
          <w:szCs w:val="24"/>
        </w:rPr>
        <w:t>someVar</w:t>
      </w:r>
      <w:proofErr w:type="spellEnd"/>
      <w:r w:rsidRPr="001C5CB0">
        <w:rPr>
          <w:color w:val="009999"/>
          <w:sz w:val="24"/>
          <w:szCs w:val="24"/>
        </w:rPr>
        <w:t>: 2,</w:t>
      </w:r>
    </w:p>
    <w:p w14:paraId="2C13C715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proofErr w:type="spellStart"/>
      <w:r w:rsidRPr="001C5CB0">
        <w:rPr>
          <w:color w:val="009999"/>
          <w:sz w:val="24"/>
          <w:szCs w:val="24"/>
        </w:rPr>
        <w:t>someMethod</w:t>
      </w:r>
      <w:proofErr w:type="spellEnd"/>
      <w:r w:rsidRPr="001C5CB0">
        <w:rPr>
          <w:color w:val="009999"/>
          <w:sz w:val="24"/>
          <w:szCs w:val="24"/>
        </w:rPr>
        <w:t>: function () {</w:t>
      </w:r>
    </w:p>
    <w:p w14:paraId="0DC93232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 xml:space="preserve">var </w:t>
      </w:r>
      <w:proofErr w:type="spellStart"/>
      <w:r w:rsidRPr="001C5CB0">
        <w:rPr>
          <w:color w:val="009999"/>
          <w:sz w:val="24"/>
          <w:szCs w:val="24"/>
        </w:rPr>
        <w:t>someVar</w:t>
      </w:r>
      <w:proofErr w:type="spellEnd"/>
      <w:r w:rsidRPr="001C5CB0">
        <w:rPr>
          <w:color w:val="009999"/>
          <w:sz w:val="24"/>
          <w:szCs w:val="24"/>
        </w:rPr>
        <w:t xml:space="preserve"> = 3;</w:t>
      </w:r>
    </w:p>
    <w:p w14:paraId="7A97592A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var _this = this;</w:t>
      </w:r>
    </w:p>
    <w:p w14:paraId="1B449885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319BEE53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proofErr w:type="spellStart"/>
      <w:r w:rsidRPr="001C5CB0">
        <w:rPr>
          <w:color w:val="009999"/>
          <w:sz w:val="24"/>
          <w:szCs w:val="24"/>
        </w:rPr>
        <w:t>setTimeout</w:t>
      </w:r>
      <w:proofErr w:type="spellEnd"/>
      <w:r w:rsidRPr="001C5CB0">
        <w:rPr>
          <w:color w:val="009999"/>
          <w:sz w:val="24"/>
          <w:szCs w:val="24"/>
        </w:rPr>
        <w:t>(function() {</w:t>
      </w:r>
    </w:p>
    <w:p w14:paraId="4612AEFC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var result = _this </w:t>
      </w:r>
      <w:proofErr w:type="spellStart"/>
      <w:r>
        <w:rPr>
          <w:color w:val="009999"/>
          <w:sz w:val="24"/>
          <w:szCs w:val="24"/>
        </w:rPr>
        <w:t>someVar</w:t>
      </w:r>
      <w:proofErr w:type="spellEnd"/>
      <w:r>
        <w:rPr>
          <w:color w:val="009999"/>
          <w:sz w:val="24"/>
          <w:szCs w:val="24"/>
        </w:rPr>
        <w:t xml:space="preserve"> + this </w:t>
      </w:r>
      <w:proofErr w:type="spellStart"/>
      <w:r w:rsidRPr="001C5CB0">
        <w:rPr>
          <w:color w:val="009999"/>
          <w:sz w:val="24"/>
          <w:szCs w:val="24"/>
        </w:rPr>
        <w:t>someVar</w:t>
      </w:r>
      <w:proofErr w:type="spellEnd"/>
      <w:r w:rsidRPr="001C5CB0">
        <w:rPr>
          <w:color w:val="009999"/>
          <w:sz w:val="24"/>
          <w:szCs w:val="24"/>
        </w:rPr>
        <w:t>;</w:t>
      </w:r>
    </w:p>
    <w:p w14:paraId="55CFC24D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1E5DEC20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A54375">
        <w:rPr>
          <w:color w:val="FF0000"/>
          <w:sz w:val="24"/>
          <w:szCs w:val="24"/>
        </w:rPr>
        <w:t>alert(result); //What is the value of result here?</w:t>
      </w:r>
    </w:p>
    <w:p w14:paraId="14384D89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4F03464D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if (result &gt; 20) {</w:t>
      </w:r>
    </w:p>
    <w:p w14:paraId="4BACE764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+result--;</w:t>
      </w:r>
    </w:p>
    <w:p w14:paraId="4335C4FD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} else {</w:t>
      </w:r>
    </w:p>
    <w:p w14:paraId="00D2F9B4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+result++;</w:t>
      </w:r>
    </w:p>
    <w:p w14:paraId="38C20F0F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}</w:t>
      </w:r>
    </w:p>
    <w:p w14:paraId="07C893C9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34DA4316" w14:textId="77777777" w:rsidR="00EA1E05" w:rsidRPr="00A54375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FF0000"/>
          <w:sz w:val="24"/>
          <w:szCs w:val="24"/>
        </w:rPr>
      </w:pPr>
      <w:r w:rsidRPr="00A54375">
        <w:rPr>
          <w:color w:val="FF0000"/>
          <w:sz w:val="24"/>
          <w:szCs w:val="24"/>
        </w:rPr>
        <w:t>alert(result); //What is the value of result here?</w:t>
      </w:r>
    </w:p>
    <w:p w14:paraId="344C7E42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75946697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}, 10);</w:t>
      </w:r>
    </w:p>
    <w:p w14:paraId="5930AD09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}</w:t>
      </w:r>
    </w:p>
    <w:p w14:paraId="3B6B079D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1C5CB0">
        <w:rPr>
          <w:color w:val="009999"/>
          <w:sz w:val="24"/>
          <w:szCs w:val="24"/>
        </w:rPr>
        <w:t>};</w:t>
      </w:r>
    </w:p>
    <w:p w14:paraId="140FE79B" w14:textId="77777777" w:rsidR="00EA1E05" w:rsidRPr="001C5CB0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</w:p>
    <w:p w14:paraId="4134E96B" w14:textId="77777777" w:rsidR="00EA1E05" w:rsidRPr="00453928" w:rsidRDefault="00EA1E05" w:rsidP="00EA1E05">
      <w:pPr>
        <w:pStyle w:val="HTMLPreformatted"/>
        <w:pBdr>
          <w:left w:val="single" w:sz="48" w:space="6" w:color="A67F59"/>
        </w:pBdr>
        <w:shd w:val="clear" w:color="auto" w:fill="F8F8F8"/>
        <w:rPr>
          <w:color w:val="358CCB"/>
          <w:sz w:val="24"/>
          <w:szCs w:val="24"/>
        </w:rPr>
      </w:pPr>
      <w:proofErr w:type="spellStart"/>
      <w:r w:rsidRPr="001C5CB0">
        <w:rPr>
          <w:color w:val="009999"/>
          <w:sz w:val="24"/>
          <w:szCs w:val="24"/>
        </w:rPr>
        <w:t>someObject.someMethod</w:t>
      </w:r>
      <w:proofErr w:type="spellEnd"/>
      <w:r w:rsidRPr="001C5CB0">
        <w:rPr>
          <w:color w:val="009999"/>
          <w:sz w:val="24"/>
          <w:szCs w:val="24"/>
        </w:rPr>
        <w:t>();</w:t>
      </w:r>
    </w:p>
    <w:p w14:paraId="25EB8BFC" w14:textId="77777777" w:rsidR="00EA1E05" w:rsidRDefault="00EA1E05" w:rsidP="00EA1E05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5865FB6B" w14:textId="77777777" w:rsidR="00EA1E05" w:rsidRDefault="00EA1E05" w:rsidP="00EA1E05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D6703">
        <w:rPr>
          <w:rFonts w:ascii="Book Antiqua" w:hAnsi="Book Antiqua"/>
          <w:sz w:val="24"/>
          <w:szCs w:val="24"/>
          <w:lang w:val="en-US"/>
        </w:rPr>
        <w:t>let’s format a message containing a string and an integer</w:t>
      </w:r>
    </w:p>
    <w:p w14:paraId="5B6B0C8A" w14:textId="4A92530A" w:rsidR="00EA1E05" w:rsidRDefault="00EA1E05" w:rsidP="00EA1E05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Show the output.</w:t>
      </w:r>
    </w:p>
    <w:p w14:paraId="6A889081" w14:textId="09BF851F" w:rsidR="009851F9" w:rsidRPr="00D264A1" w:rsidRDefault="009851F9" w:rsidP="00EA1E05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389E973" wp14:editId="4DE98B49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drawing>
          <wp:inline distT="0" distB="0" distL="0" distR="0" wp14:anchorId="13629BE1" wp14:editId="48957623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CEDB7" w14:textId="28E1EBB1" w:rsidR="00EA1E05" w:rsidRDefault="00EA1E05" w:rsidP="00EA1E0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 xml:space="preserve">Get the </w:t>
      </w:r>
      <w:r>
        <w:rPr>
          <w:rFonts w:ascii="Book Antiqua" w:hAnsi="Book Antiqua"/>
          <w:b/>
          <w:bCs/>
          <w:sz w:val="24"/>
          <w:szCs w:val="24"/>
          <w:lang w:val="en-US"/>
        </w:rPr>
        <w:t>output from both alert(result) line?</w:t>
      </w:r>
    </w:p>
    <w:p w14:paraId="7E1BAA02" w14:textId="12A7BE20" w:rsidR="009851F9" w:rsidRPr="00AA11C5" w:rsidRDefault="009851F9" w:rsidP="009851F9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34C84851" w14:textId="48359908" w:rsidR="00EA1E05" w:rsidRDefault="00EA1E05" w:rsidP="00EA1E0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Using function() can we define various function within function with respect of </w:t>
      </w:r>
      <w:proofErr w:type="spellStart"/>
      <w:r>
        <w:rPr>
          <w:rFonts w:ascii="Book Antiqua" w:hAnsi="Book Antiqua"/>
          <w:b/>
          <w:bCs/>
          <w:sz w:val="24"/>
          <w:szCs w:val="24"/>
          <w:lang w:val="en-US"/>
        </w:rPr>
        <w:t>javascript</w:t>
      </w:r>
      <w:proofErr w:type="spellEnd"/>
      <w:r w:rsidRPr="003B471B">
        <w:rPr>
          <w:rFonts w:ascii="Book Antiqua" w:hAnsi="Book Antiqua"/>
          <w:b/>
          <w:bCs/>
          <w:sz w:val="24"/>
          <w:szCs w:val="24"/>
          <w:lang w:val="en-US"/>
        </w:rPr>
        <w:t>.</w:t>
      </w:r>
    </w:p>
    <w:p w14:paraId="4B3CA5B7" w14:textId="1FF3373B" w:rsidR="009851F9" w:rsidRDefault="009851F9" w:rsidP="009851F9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028B262B" w14:textId="1D09B21C" w:rsidR="00EA1E05" w:rsidRDefault="00EA1E05" w:rsidP="00EA1E0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lastRenderedPageBreak/>
        <w:t xml:space="preserve">What the output if decrement and increment operator are implemented with function. </w:t>
      </w:r>
    </w:p>
    <w:p w14:paraId="18029259" w14:textId="73010124" w:rsidR="00ED71DE" w:rsidRDefault="00ED71DE" w:rsidP="00ED71DE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21</w:t>
      </w:r>
    </w:p>
    <w:p w14:paraId="0895A883" w14:textId="52B080F8" w:rsidR="00ED71DE" w:rsidRDefault="00ED71DE" w:rsidP="00ED71DE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20</w:t>
      </w:r>
    </w:p>
    <w:p w14:paraId="2F43F1D3" w14:textId="77777777" w:rsidR="00EA1E05" w:rsidRDefault="00EA1E05" w:rsidP="00EA1E05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Output:</w:t>
      </w:r>
    </w:p>
    <w:p w14:paraId="5CA0F9F4" w14:textId="77777777" w:rsidR="00EA1E05" w:rsidRPr="00BA3411" w:rsidRDefault="00EA1E05" w:rsidP="00EA1E05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BA3411">
        <w:rPr>
          <w:rFonts w:ascii="Book Antiqua" w:hAnsi="Book Antiqua"/>
          <w:b/>
          <w:bCs/>
          <w:sz w:val="24"/>
          <w:szCs w:val="24"/>
          <w:lang w:val="en-US"/>
        </w:rPr>
        <w:t>Performance Outcomes:</w:t>
      </w:r>
    </w:p>
    <w:p w14:paraId="26A1EF5E" w14:textId="77777777" w:rsidR="00EA1E05" w:rsidRDefault="00EA1E05" w:rsidP="00EA1E05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BA3411">
        <w:rPr>
          <w:rFonts w:ascii="Book Antiqua" w:hAnsi="Book Antiqua"/>
          <w:sz w:val="24"/>
          <w:szCs w:val="24"/>
          <w:lang w:val="en-US"/>
        </w:rPr>
        <w:t xml:space="preserve">Upon successful completion of the assignment, the participant is well versed in </w:t>
      </w:r>
    </w:p>
    <w:p w14:paraId="2D68A7F1" w14:textId="77777777" w:rsidR="00EA1E05" w:rsidRDefault="00EA1E05" w:rsidP="00EA1E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User are able to create function and use with within function and find the appropriate result.</w:t>
      </w:r>
    </w:p>
    <w:p w14:paraId="22FF8445" w14:textId="77777777" w:rsidR="00EA1E05" w:rsidRDefault="00EA1E05" w:rsidP="00EA1E05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Knowledge to maintain fix error and debugging with function code.</w:t>
      </w:r>
    </w:p>
    <w:p w14:paraId="29A4B2E9" w14:textId="034BEC28" w:rsidR="007F35AD" w:rsidRPr="00EA1E05" w:rsidRDefault="00EA1E05" w:rsidP="00EA1E05">
      <w:pPr>
        <w:pStyle w:val="ListParagraph"/>
        <w:numPr>
          <w:ilvl w:val="0"/>
          <w:numId w:val="1"/>
        </w:numPr>
      </w:pPr>
      <w:r w:rsidRPr="00EA1E05">
        <w:rPr>
          <w:rFonts w:ascii="Book Antiqua" w:hAnsi="Book Antiqua"/>
          <w:sz w:val="24"/>
          <w:szCs w:val="24"/>
          <w:lang w:val="en-US"/>
        </w:rPr>
        <w:t>Able to know how can assign and get variable value using and</w:t>
      </w:r>
      <w:r w:rsidRPr="00EA1E05">
        <w:rPr>
          <w:rFonts w:ascii="Book Antiqua" w:hAnsi="Book Antiqua"/>
          <w:b/>
          <w:bCs/>
          <w:sz w:val="24"/>
          <w:szCs w:val="24"/>
          <w:lang w:val="en-US"/>
        </w:rPr>
        <w:t xml:space="preserve"> increment or decrement operator </w:t>
      </w:r>
      <w:proofErr w:type="spellStart"/>
      <w:r w:rsidRPr="00EA1E05">
        <w:rPr>
          <w:rFonts w:ascii="Book Antiqua" w:hAnsi="Book Antiqua"/>
          <w:b/>
          <w:bCs/>
          <w:sz w:val="24"/>
          <w:szCs w:val="24"/>
          <w:lang w:val="en-US"/>
        </w:rPr>
        <w:t>implemention</w:t>
      </w:r>
      <w:proofErr w:type="spellEnd"/>
      <w:r w:rsidRPr="00EA1E05">
        <w:rPr>
          <w:rFonts w:ascii="Book Antiqua" w:hAnsi="Book Antiqua"/>
          <w:b/>
          <w:bCs/>
          <w:sz w:val="24"/>
          <w:szCs w:val="24"/>
          <w:lang w:val="en-US"/>
        </w:rPr>
        <w:t>.</w:t>
      </w:r>
    </w:p>
    <w:sectPr w:rsidR="007F35AD" w:rsidRPr="00EA1E0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6D696" w14:textId="77777777" w:rsidR="001359DF" w:rsidRDefault="001359DF" w:rsidP="00723483">
      <w:pPr>
        <w:spacing w:after="0" w:line="240" w:lineRule="auto"/>
      </w:pPr>
      <w:r>
        <w:separator/>
      </w:r>
    </w:p>
  </w:endnote>
  <w:endnote w:type="continuationSeparator" w:id="0">
    <w:p w14:paraId="657FE1A8" w14:textId="77777777" w:rsidR="001359DF" w:rsidRDefault="001359DF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eastAsia="en-IN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B2DDB" w14:textId="77777777" w:rsidR="001359DF" w:rsidRDefault="001359DF" w:rsidP="00723483">
      <w:pPr>
        <w:spacing w:after="0" w:line="240" w:lineRule="auto"/>
      </w:pPr>
      <w:r>
        <w:separator/>
      </w:r>
    </w:p>
  </w:footnote>
  <w:footnote w:type="continuationSeparator" w:id="0">
    <w:p w14:paraId="1C10145D" w14:textId="77777777" w:rsidR="001359DF" w:rsidRDefault="001359DF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A51B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67E56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56618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78710818">
    <w:abstractNumId w:val="2"/>
  </w:num>
  <w:num w:numId="2" w16cid:durableId="753431832">
    <w:abstractNumId w:val="1"/>
  </w:num>
  <w:num w:numId="3" w16cid:durableId="1703822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5FE"/>
    <w:rsid w:val="001359DF"/>
    <w:rsid w:val="00215C10"/>
    <w:rsid w:val="00723483"/>
    <w:rsid w:val="00741086"/>
    <w:rsid w:val="007E7BC0"/>
    <w:rsid w:val="007F35AD"/>
    <w:rsid w:val="0092614E"/>
    <w:rsid w:val="00930CEB"/>
    <w:rsid w:val="009851F9"/>
    <w:rsid w:val="00A01278"/>
    <w:rsid w:val="00A37701"/>
    <w:rsid w:val="00AE0E14"/>
    <w:rsid w:val="00C7540E"/>
    <w:rsid w:val="00D27643"/>
    <w:rsid w:val="00D337A9"/>
    <w:rsid w:val="00EA1E05"/>
    <w:rsid w:val="00ED71DE"/>
    <w:rsid w:val="00F3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A3770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77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7701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5T06:25:00Z</dcterms:created>
  <dcterms:modified xsi:type="dcterms:W3CDTF">2022-04-12T19:27:00Z</dcterms:modified>
</cp:coreProperties>
</file>